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in</w:t>
      </w:r>
      <w:r>
        <w:t xml:space="preserve"> </w:t>
      </w:r>
      <w:r>
        <w:t xml:space="preserve">Spain</w:t>
      </w:r>
      <w:r>
        <w:t xml:space="preserve"> </w:t>
      </w:r>
      <w:r>
        <w:t xml:space="preserve">Valencia</w:t>
      </w:r>
    </w:p>
    <w:bookmarkStart w:id="20" w:name="Xd3b9e41264db43421fcec4c8b09481040a7bd54"/>
    <w:p>
      <w:pPr>
        <w:pStyle w:val="Heading1"/>
      </w:pPr>
      <w:r>
        <w:t xml:space="preserve">Statement of Purpose: Pursuing a Career as a Physiotherapist in Spain Valencia</w:t>
      </w:r>
    </w:p>
    <w:p>
      <w:pPr>
        <w:pStyle w:val="FirstParagraph"/>
      </w:pPr>
      <w:r>
        <w:t xml:space="preserve">From the moment I first witnessed the transformative power of rehabilitation during my clinical placement at an elderly care facility, I knew my calling lay in physiotherapy. Today, this conviction has crystallized into a profound commitment to build my professional future within the vibrant healthcare ecosystem of Spain, specifically in Valencia. This Statement of Purpose articulates my academic journey, professional aspirations, and unwavering dedication to contributing meaningfully to the Valencian community as a qualified Physiotherapist.</w:t>
      </w:r>
    </w:p>
    <w:p>
      <w:pPr>
        <w:pStyle w:val="BodyText"/>
      </w:pPr>
      <w:r>
        <w:t xml:space="preserve">My academic foundation was meticulously built upon evidence-based practice and patient-centered care. I earned my Bachelor's degree in Physiotherapy from [Your University Name], where I immersed myself in rigorous coursework spanning biomechanics, neurorehabilitation, sports physiotherapy, and pediatric rehabilitation. Crucially, I sought opportunities to understand healthcare systems beyond my home country. Through a semester abroad at the Universitat de València’s Department of Physical Therapy (2021), I gained invaluable insight into Spain’s National Health System (SNS) structure and its specific approach to community-based physiotherapy. Witnessing how Valencian practitioners integrated traditional Catalan healing philosophies with modern evidence-based techniques during outpatient sessions in the bustling city center profoundly resonated with me. It demonstrated that effective physiotherapy isn't merely about technical skill; it's about culturally sensitive communication, respect for local traditions, and building trust within the community – principles I now consider non-negotiable.</w:t>
      </w:r>
    </w:p>
    <w:p>
      <w:pPr>
        <w:pStyle w:val="BodyText"/>
      </w:pPr>
      <w:r>
        <w:t xml:space="preserve">My clinical experience further solidified my desire to work in Spain Valencia. During my final year placement at [Hospital/Rehabilitation Clinic Name] in Valencia (2022), I worked under the mentorship of Dr. [Name], a respected Valencian Physiotherapist renowned for her expertise in musculoskeletal disorders common among the region's active population, including cyclists and runners frequenting the Turia Riverbed gardens. I actively participated in treating patients recovering from sports injuries, managing chronic conditions like osteoarthritis prevalent among Valencia’s growing elderly demographic (a significant focus of SERMAS - Valencian Health Service), and supporting post-operative care following the region's high volume of orthopedic procedures. This immersion allowed me to observe firsthand the unique demands of Valencia: adapting treatments for patients engaged in local cultural activities (like Fallas festivities or beach sports), navigating the SNS referral system, and collaborating seamlessly with other healthcare professionals within a Valencian hospital setting. The warm, familial rapport often developed between Valencian therapists and patients – a cornerstone of successful rehabilitation here – deeply inspired me.</w:t>
      </w:r>
    </w:p>
    <w:p>
      <w:pPr>
        <w:pStyle w:val="BodyText"/>
      </w:pPr>
      <w:r>
        <w:t xml:space="preserve">I am acutely aware that to practice as a Physiotherapist in Spain Valencia, I must fulfill specific national requirements. I have initiated the process for the recognition of my qualifications through the Spanish Ministry of Health, understanding that obtaining the Título Oficial de Fisioterapeuta (or its equivalent) is essential for full integration into Valencia’s healthcare framework. My fluency in Spanish (C1 level), honed during my time in Valencia and reinforced through daily immersion, ensures I can communicate effectively with patients and colleagues, a critical factor for delivering safe, empathetic care. Furthermore, I am committed to learning Valencian (Valencià) phrases relevant to healthcare settings – not as a formality, but as a genuine gesture of respect towards the local culture and language that permeates daily life in Valencia.</w:t>
      </w:r>
    </w:p>
    <w:p>
      <w:pPr>
        <w:pStyle w:val="BodyText"/>
      </w:pPr>
      <w:r>
        <w:t xml:space="preserve">Why Spain Valencia specifically? The region offers an unparalleled blend of dynamic urban energy, rich cultural heritage, and a pressing need for skilled physiotherapists. Valencia’s commitment to public health, its investment in community rehabilitation centers like the CERES network across the city, and its focus on preventive care align perfectly with my professional ethos. I am drawn to the opportunity to work within SERMAS facilities or private clinics that serve diverse populations – from young athletes training at Club Deportivo Mestalla to retirees enjoying life in Benidorm’s coastal communities. Valencia’s emphasis on active lifestyles (cycling, walking, beach activities) presents unique physiotherapy challenges and opportunities for prevention that I am eager to address. The city's welcoming atmosphere and strong sense of community also mirror my own values; I seek not just a job, but a place to belong and contribute long-term.</w:t>
      </w:r>
    </w:p>
    <w:p>
      <w:pPr>
        <w:pStyle w:val="BodyText"/>
      </w:pPr>
      <w:r>
        <w:t xml:space="preserve">Looking ahead, my goal is clear: to become an integral member of Valencia’s healthcare team. Within the next five years, I aspire to specialize in sports physiotherapy within the Valencian context, potentially collaborating with local clubs like Valencia CF or supporting rehabilitation programs for the annual Valencia Marathon. I am equally passionate about contributing to geriatric care, helping seniors maintain mobility and independence – a vital need as Spain’s population ages. Long-term, I envision working towards improving accessibility to physiotherapy services in underserved neighborhoods across the province, advocating for community-based models that reflect the Valencian spirit of solidarity.</w:t>
      </w:r>
    </w:p>
    <w:p>
      <w:pPr>
        <w:pStyle w:val="BodyText"/>
      </w:pPr>
      <w:r>
        <w:t xml:space="preserve">My journey from a curious student to a dedicated Physiotherapist has been driven by a singular purpose: to alleviate suffering and restore function through science, skill, and compassion. Spain Valencia is not just my chosen destination; it is where I believe this purpose can be most authentically realized. The vibrant culture, the commitment of the Valencian healthcare system, the unique needs of its people, and the profound sense of community all converge in this city to create an ideal environment for a Physiotherapist to thrive and make a lasting difference. I am ready to bring my academic training, clinical dedication, cultural sensitivity, and deep respect for Spain Valencia’s healthcare traditions to contribute meaningfully as a qualified Physiotherapist. I eagerly anticipate the opportunity to serve the people of Valencia with the same passion and professionalism that has guided me thus far.</w:t>
      </w:r>
    </w:p>
    <w:p>
      <w:pPr>
        <w:pStyle w:val="BodyText"/>
      </w:pPr>
      <w:r>
        <w:t xml:space="preserve">Thank you for considering my application. I am enthusiastic about the prospect of contributing to your team and becoming part of Valencia’s healthcare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in Spain Valencia</dc:title>
  <dc:creator/>
  <dc:language>en</dc:language>
  <cp:keywords/>
  <dcterms:created xsi:type="dcterms:W3CDTF">2026-07-23T01:36:59Z</dcterms:created>
  <dcterms:modified xsi:type="dcterms:W3CDTF">2026-07-23T01:36:59Z</dcterms:modified>
</cp:coreProperties>
</file>

<file path=docProps/custom.xml><?xml version="1.0" encoding="utf-8"?>
<Properties xmlns="http://schemas.openxmlformats.org/officeDocument/2006/custom-properties" xmlns:vt="http://schemas.openxmlformats.org/officeDocument/2006/docPropsVTypes"/>
</file>